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2311DDCC" w:rsidR="00086656" w:rsidRDefault="009A2065" w:rsidP="00086656">
      <w:pPr>
        <w:pStyle w:val="Title"/>
      </w:pPr>
      <w:bookmarkStart w:id="0" w:name="_GoBack"/>
      <w:bookmarkEnd w:id="0"/>
      <w:r>
        <w:t>Collecting Data – Observation</w:t>
      </w:r>
    </w:p>
    <w:p w14:paraId="4EC84B0E" w14:textId="561F3AF9" w:rsidR="00EF5EE6" w:rsidRDefault="00EF5EE6" w:rsidP="00EF5EE6">
      <w:r>
        <w:t>Flip a coin 30 times. Record your results.</w:t>
      </w:r>
    </w:p>
    <w:p w14:paraId="07263D20" w14:textId="77777777" w:rsidR="00EF5EE6" w:rsidRDefault="00EF5EE6" w:rsidP="00EF5EE6"/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F5EE6" w14:paraId="473C7EBE" w14:textId="77777777" w:rsidTr="00EF5E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05" w:type="dxa"/>
          </w:tcPr>
          <w:p w14:paraId="74F43871" w14:textId="77777777" w:rsidR="00EF5EE6" w:rsidRPr="00EF5EE6" w:rsidRDefault="00EF5EE6" w:rsidP="00EF5EE6">
            <w:pPr>
              <w:spacing w:before="192" w:after="192"/>
              <w:jc w:val="center"/>
              <w:rPr>
                <w:sz w:val="48"/>
                <w:szCs w:val="48"/>
              </w:rPr>
            </w:pPr>
            <w:r w:rsidRPr="00EF5EE6">
              <w:rPr>
                <w:sz w:val="48"/>
                <w:szCs w:val="48"/>
              </w:rPr>
              <w:t>Coin</w:t>
            </w:r>
          </w:p>
        </w:tc>
        <w:tc>
          <w:tcPr>
            <w:tcW w:w="3005" w:type="dxa"/>
          </w:tcPr>
          <w:p w14:paraId="58263784" w14:textId="77777777" w:rsidR="00EF5EE6" w:rsidRPr="00EF5EE6" w:rsidRDefault="00EF5EE6" w:rsidP="00EF5E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EF5EE6">
              <w:rPr>
                <w:sz w:val="48"/>
                <w:szCs w:val="48"/>
              </w:rPr>
              <w:t>Tally</w:t>
            </w:r>
          </w:p>
        </w:tc>
        <w:tc>
          <w:tcPr>
            <w:tcW w:w="3006" w:type="dxa"/>
          </w:tcPr>
          <w:p w14:paraId="4D2CB585" w14:textId="77777777" w:rsidR="00EF5EE6" w:rsidRPr="00EF5EE6" w:rsidRDefault="00EF5EE6" w:rsidP="00EF5E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EF5EE6">
              <w:rPr>
                <w:sz w:val="48"/>
                <w:szCs w:val="48"/>
              </w:rPr>
              <w:t>Total</w:t>
            </w:r>
          </w:p>
        </w:tc>
      </w:tr>
      <w:tr w:rsidR="00EF5EE6" w14:paraId="03A02FCF" w14:textId="77777777" w:rsidTr="00EF5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E51F6B8" w14:textId="77777777" w:rsidR="00EF5EE6" w:rsidRDefault="00EF5EE6" w:rsidP="00856613">
            <w:pPr>
              <w:rPr>
                <w:b w:val="0"/>
              </w:rPr>
            </w:pPr>
          </w:p>
          <w:p w14:paraId="14D641BD" w14:textId="77777777" w:rsidR="00EF5EE6" w:rsidRDefault="00EF5EE6" w:rsidP="00856613">
            <w:pPr>
              <w:rPr>
                <w:b w:val="0"/>
              </w:rPr>
            </w:pPr>
            <w:r>
              <w:t>Heads</w:t>
            </w:r>
          </w:p>
          <w:p w14:paraId="76D7072D" w14:textId="0972D15B" w:rsidR="00EF5EE6" w:rsidRDefault="00EF5EE6" w:rsidP="00856613"/>
        </w:tc>
        <w:tc>
          <w:tcPr>
            <w:tcW w:w="3005" w:type="dxa"/>
          </w:tcPr>
          <w:p w14:paraId="323B467B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270B9D59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F5EE6" w14:paraId="2C1A867F" w14:textId="77777777" w:rsidTr="00EF5E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B88CB11" w14:textId="77777777" w:rsidR="00EF5EE6" w:rsidRDefault="00EF5EE6" w:rsidP="00856613">
            <w:pPr>
              <w:rPr>
                <w:b w:val="0"/>
              </w:rPr>
            </w:pPr>
          </w:p>
          <w:p w14:paraId="46FC3F8F" w14:textId="77777777" w:rsidR="00EF5EE6" w:rsidRDefault="00EF5EE6" w:rsidP="00856613">
            <w:pPr>
              <w:rPr>
                <w:b w:val="0"/>
              </w:rPr>
            </w:pPr>
            <w:r>
              <w:t>Tails</w:t>
            </w:r>
          </w:p>
          <w:p w14:paraId="3356CED3" w14:textId="69E3107B" w:rsidR="00EF5EE6" w:rsidRDefault="00EF5EE6" w:rsidP="00856613"/>
        </w:tc>
        <w:tc>
          <w:tcPr>
            <w:tcW w:w="3005" w:type="dxa"/>
          </w:tcPr>
          <w:p w14:paraId="24493817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27F9901E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3C9E6525" w14:textId="75D7DD54" w:rsidR="00EF5EE6" w:rsidRDefault="004C5F8D" w:rsidP="009A2065">
      <w:pPr>
        <w:rPr>
          <w:lang w:eastAsia="zh-CN"/>
        </w:rPr>
      </w:pPr>
      <w:r>
        <w:rPr>
          <w:lang w:eastAsia="zh-CN"/>
        </w:rPr>
        <w:br w:type="page"/>
      </w:r>
    </w:p>
    <w:p w14:paraId="1EDBAC77" w14:textId="26904003" w:rsidR="00EF5EE6" w:rsidRDefault="00EF5EE6" w:rsidP="00EF5EE6">
      <w:r>
        <w:lastRenderedPageBreak/>
        <w:t xml:space="preserve">Roll a die 30 times. Tally the results </w:t>
      </w:r>
    </w:p>
    <w:p w14:paraId="06F470E9" w14:textId="77777777" w:rsidR="00EF5EE6" w:rsidRDefault="00EF5EE6" w:rsidP="00EF5EE6"/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F5EE6" w14:paraId="1AD87D0E" w14:textId="77777777" w:rsidTr="00EF5E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05" w:type="dxa"/>
          </w:tcPr>
          <w:p w14:paraId="6C740B5F" w14:textId="77777777" w:rsidR="00EF5EE6" w:rsidRPr="00EF5EE6" w:rsidRDefault="00EF5EE6" w:rsidP="00EF5EE6">
            <w:pPr>
              <w:spacing w:before="192" w:after="192"/>
              <w:jc w:val="center"/>
              <w:rPr>
                <w:sz w:val="48"/>
                <w:szCs w:val="48"/>
              </w:rPr>
            </w:pPr>
            <w:r w:rsidRPr="00EF5EE6">
              <w:rPr>
                <w:sz w:val="48"/>
                <w:szCs w:val="48"/>
              </w:rPr>
              <w:t>Dice</w:t>
            </w:r>
          </w:p>
        </w:tc>
        <w:tc>
          <w:tcPr>
            <w:tcW w:w="3005" w:type="dxa"/>
          </w:tcPr>
          <w:p w14:paraId="3AE539EB" w14:textId="77777777" w:rsidR="00EF5EE6" w:rsidRPr="00EF5EE6" w:rsidRDefault="00EF5EE6" w:rsidP="00EF5E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EF5EE6">
              <w:rPr>
                <w:sz w:val="48"/>
                <w:szCs w:val="48"/>
              </w:rPr>
              <w:t>Tally</w:t>
            </w:r>
          </w:p>
        </w:tc>
        <w:tc>
          <w:tcPr>
            <w:tcW w:w="3006" w:type="dxa"/>
          </w:tcPr>
          <w:p w14:paraId="06EBB056" w14:textId="77777777" w:rsidR="00EF5EE6" w:rsidRPr="00EF5EE6" w:rsidRDefault="00EF5EE6" w:rsidP="00EF5E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EF5EE6">
              <w:rPr>
                <w:sz w:val="48"/>
                <w:szCs w:val="48"/>
              </w:rPr>
              <w:t>Total</w:t>
            </w:r>
          </w:p>
        </w:tc>
      </w:tr>
      <w:tr w:rsidR="00EF5EE6" w14:paraId="4541CC51" w14:textId="77777777" w:rsidTr="00EF5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E424332" w14:textId="77777777" w:rsidR="00EF5EE6" w:rsidRDefault="00EF5EE6" w:rsidP="00EF5EE6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585D0F57" wp14:editId="7E112492">
                  <wp:extent cx="1085850" cy="1085850"/>
                  <wp:effectExtent l="0" t="0" r="0" b="0"/>
                  <wp:docPr id="7" name="Picture 7" descr="A die face showing 1 do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4F18CF72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05DB330A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F5EE6" w14:paraId="590AF239" w14:textId="77777777" w:rsidTr="00EF5E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848166C" w14:textId="77777777" w:rsidR="00EF5EE6" w:rsidRDefault="00EF5EE6" w:rsidP="00EF5EE6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13E7A7BB" wp14:editId="1FFC55F1">
                  <wp:extent cx="1085850" cy="1085850"/>
                  <wp:effectExtent l="0" t="0" r="0" b="0"/>
                  <wp:docPr id="8" name="Picture 8" descr="A die face showing 2 do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5090DC4A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605FDF6B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F5EE6" w14:paraId="295290E8" w14:textId="77777777" w:rsidTr="00EF5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3FB5332" w14:textId="77777777" w:rsidR="00EF5EE6" w:rsidRDefault="00EF5EE6" w:rsidP="00EF5EE6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480319DB" wp14:editId="0CAB7AC7">
                  <wp:extent cx="1095375" cy="1095375"/>
                  <wp:effectExtent l="0" t="0" r="9525" b="9525"/>
                  <wp:docPr id="9" name="Picture 9" descr="A die face showing 3 do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095375" cy="109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2BB35A84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1AA43A05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F5EE6" w14:paraId="6A96B41F" w14:textId="77777777" w:rsidTr="00EF5E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F8DEBDF" w14:textId="77777777" w:rsidR="00EF5EE6" w:rsidRDefault="00EF5EE6" w:rsidP="00EF5EE6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3BCB084E" wp14:editId="67C8D5A1">
                  <wp:extent cx="1123950" cy="1123950"/>
                  <wp:effectExtent l="0" t="0" r="0" b="0"/>
                  <wp:docPr id="10" name="Picture 10" descr="A die face showing 4 do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629EB0D0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7CF1FD7E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F5EE6" w14:paraId="3E52A3A9" w14:textId="77777777" w:rsidTr="00EF5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288F216" w14:textId="77777777" w:rsidR="00EF5EE6" w:rsidRDefault="00EF5EE6" w:rsidP="00EF5EE6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6854C84D" wp14:editId="0191021B">
                  <wp:extent cx="1104900" cy="1104900"/>
                  <wp:effectExtent l="0" t="0" r="0" b="0"/>
                  <wp:docPr id="11" name="Picture 11" descr="A die face showing 5 do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4ABC1440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2C61C86C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F5EE6" w14:paraId="187EED29" w14:textId="77777777" w:rsidTr="00EF5E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35D6EBA" w14:textId="77777777" w:rsidR="00EF5EE6" w:rsidRDefault="00EF5EE6" w:rsidP="00EF5EE6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4D856A21" wp14:editId="50C00FC0">
                  <wp:extent cx="1149598" cy="1066800"/>
                  <wp:effectExtent l="0" t="0" r="0" b="0"/>
                  <wp:docPr id="12" name="Picture 12" descr="A die face showing 6 do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3399" cy="1088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326D915D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306E74AD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57BAF472" w14:textId="77777777" w:rsidR="00EF5EE6" w:rsidRDefault="00EF5EE6" w:rsidP="00EF5EE6"/>
    <w:p w14:paraId="16EF49FB" w14:textId="7038E276" w:rsidR="004C5F8D" w:rsidRDefault="00EF5EE6" w:rsidP="00EF5EE6">
      <w:r>
        <w:lastRenderedPageBreak/>
        <w:t>Survey the traffic which passes your school</w:t>
      </w:r>
      <w:r w:rsidR="00CE63A4">
        <w:t>,</w:t>
      </w:r>
      <w:r>
        <w:t xml:space="preserve"> for 20 minutes.</w:t>
      </w:r>
    </w:p>
    <w:p w14:paraId="769C225A" w14:textId="77777777" w:rsidR="00CE63A4" w:rsidRDefault="00CE63A4" w:rsidP="00EF5EE6"/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F5EE6" w14:paraId="7DCCAC23" w14:textId="77777777" w:rsidTr="00EF5E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05" w:type="dxa"/>
          </w:tcPr>
          <w:p w14:paraId="55C6B926" w14:textId="4C588978" w:rsidR="00EF5EE6" w:rsidRPr="00EF5EE6" w:rsidRDefault="00EF5EE6" w:rsidP="00EF5EE6">
            <w:pPr>
              <w:spacing w:before="192" w:after="192"/>
              <w:jc w:val="center"/>
              <w:rPr>
                <w:sz w:val="48"/>
                <w:szCs w:val="48"/>
              </w:rPr>
            </w:pPr>
            <w:r w:rsidRPr="00EF5EE6">
              <w:rPr>
                <w:sz w:val="48"/>
                <w:szCs w:val="48"/>
              </w:rPr>
              <w:t>Vehicle</w:t>
            </w:r>
          </w:p>
        </w:tc>
        <w:tc>
          <w:tcPr>
            <w:tcW w:w="3005" w:type="dxa"/>
          </w:tcPr>
          <w:p w14:paraId="43B9DA32" w14:textId="77777777" w:rsidR="00EF5EE6" w:rsidRPr="00EF5EE6" w:rsidRDefault="00EF5EE6" w:rsidP="00EF5E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EF5EE6">
              <w:rPr>
                <w:sz w:val="48"/>
                <w:szCs w:val="48"/>
              </w:rPr>
              <w:t>Tally</w:t>
            </w:r>
          </w:p>
        </w:tc>
        <w:tc>
          <w:tcPr>
            <w:tcW w:w="3006" w:type="dxa"/>
          </w:tcPr>
          <w:p w14:paraId="4BF47F83" w14:textId="77777777" w:rsidR="00EF5EE6" w:rsidRPr="00EF5EE6" w:rsidRDefault="00EF5EE6" w:rsidP="00EF5E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</w:rPr>
            </w:pPr>
            <w:r w:rsidRPr="00EF5EE6">
              <w:rPr>
                <w:sz w:val="48"/>
                <w:szCs w:val="48"/>
              </w:rPr>
              <w:t>Total</w:t>
            </w:r>
          </w:p>
        </w:tc>
      </w:tr>
      <w:tr w:rsidR="00EF5EE6" w14:paraId="282046EC" w14:textId="77777777" w:rsidTr="00EF5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01E5469" w14:textId="77777777" w:rsidR="00EF5EE6" w:rsidRDefault="00EF5EE6" w:rsidP="00856613">
            <w:pPr>
              <w:rPr>
                <w:b w:val="0"/>
              </w:rPr>
            </w:pPr>
          </w:p>
          <w:p w14:paraId="66FA5315" w14:textId="77777777" w:rsidR="00EF5EE6" w:rsidRDefault="00EF5EE6" w:rsidP="00856613">
            <w:pPr>
              <w:rPr>
                <w:b w:val="0"/>
              </w:rPr>
            </w:pPr>
            <w:r>
              <w:t>Car</w:t>
            </w:r>
          </w:p>
          <w:p w14:paraId="2FF4BBF8" w14:textId="7699024E" w:rsidR="00EF5EE6" w:rsidRDefault="00EF5EE6" w:rsidP="00856613"/>
        </w:tc>
        <w:tc>
          <w:tcPr>
            <w:tcW w:w="3005" w:type="dxa"/>
          </w:tcPr>
          <w:p w14:paraId="5ADBD94E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3F2C78BA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F5EE6" w14:paraId="7D251CA1" w14:textId="77777777" w:rsidTr="00EF5E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BFE5D30" w14:textId="77777777" w:rsidR="00EF5EE6" w:rsidRDefault="00EF5EE6" w:rsidP="00856613">
            <w:pPr>
              <w:rPr>
                <w:b w:val="0"/>
              </w:rPr>
            </w:pPr>
          </w:p>
          <w:p w14:paraId="65D41D58" w14:textId="77777777" w:rsidR="00EF5EE6" w:rsidRDefault="00EF5EE6" w:rsidP="00856613">
            <w:pPr>
              <w:rPr>
                <w:b w:val="0"/>
              </w:rPr>
            </w:pPr>
            <w:r>
              <w:t>Truck</w:t>
            </w:r>
          </w:p>
          <w:p w14:paraId="794D8CEB" w14:textId="1849E49D" w:rsidR="00EF5EE6" w:rsidRDefault="00EF5EE6" w:rsidP="00856613"/>
        </w:tc>
        <w:tc>
          <w:tcPr>
            <w:tcW w:w="3005" w:type="dxa"/>
          </w:tcPr>
          <w:p w14:paraId="2F2414A0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1637FE57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F5EE6" w14:paraId="576E908F" w14:textId="77777777" w:rsidTr="00EF5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53D8F16" w14:textId="77777777" w:rsidR="00EF5EE6" w:rsidRDefault="00EF5EE6" w:rsidP="00856613">
            <w:pPr>
              <w:rPr>
                <w:b w:val="0"/>
              </w:rPr>
            </w:pPr>
          </w:p>
          <w:p w14:paraId="0E916FB6" w14:textId="77777777" w:rsidR="00EF5EE6" w:rsidRDefault="00EF5EE6" w:rsidP="00856613">
            <w:pPr>
              <w:rPr>
                <w:b w:val="0"/>
              </w:rPr>
            </w:pPr>
            <w:r>
              <w:t>Bicycle</w:t>
            </w:r>
          </w:p>
          <w:p w14:paraId="13C84234" w14:textId="25A6E44F" w:rsidR="00EF5EE6" w:rsidRDefault="00EF5EE6" w:rsidP="00856613"/>
        </w:tc>
        <w:tc>
          <w:tcPr>
            <w:tcW w:w="3005" w:type="dxa"/>
          </w:tcPr>
          <w:p w14:paraId="04A08628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1D476807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F5EE6" w14:paraId="690B45D8" w14:textId="77777777" w:rsidTr="00EF5E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96E81A0" w14:textId="77777777" w:rsidR="00EF5EE6" w:rsidRDefault="00EF5EE6" w:rsidP="00856613">
            <w:pPr>
              <w:rPr>
                <w:b w:val="0"/>
              </w:rPr>
            </w:pPr>
          </w:p>
          <w:p w14:paraId="250E08A7" w14:textId="77777777" w:rsidR="00EF5EE6" w:rsidRDefault="00EF5EE6" w:rsidP="00856613">
            <w:pPr>
              <w:rPr>
                <w:b w:val="0"/>
              </w:rPr>
            </w:pPr>
            <w:r>
              <w:t>Bus</w:t>
            </w:r>
          </w:p>
          <w:p w14:paraId="47ACAABF" w14:textId="6F6F8A00" w:rsidR="00EF5EE6" w:rsidRDefault="00EF5EE6" w:rsidP="00856613"/>
        </w:tc>
        <w:tc>
          <w:tcPr>
            <w:tcW w:w="3005" w:type="dxa"/>
          </w:tcPr>
          <w:p w14:paraId="461F3156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35B482D0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F5EE6" w14:paraId="6B70BC77" w14:textId="77777777" w:rsidTr="00EF5E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2347EBB" w14:textId="77777777" w:rsidR="00EF5EE6" w:rsidRDefault="00EF5EE6" w:rsidP="00856613">
            <w:pPr>
              <w:rPr>
                <w:b w:val="0"/>
              </w:rPr>
            </w:pPr>
          </w:p>
          <w:p w14:paraId="037AE6BC" w14:textId="77777777" w:rsidR="00EF5EE6" w:rsidRDefault="00EF5EE6" w:rsidP="00856613">
            <w:pPr>
              <w:rPr>
                <w:b w:val="0"/>
              </w:rPr>
            </w:pPr>
            <w:r>
              <w:t>Walker</w:t>
            </w:r>
          </w:p>
          <w:p w14:paraId="708358F7" w14:textId="32EE8541" w:rsidR="00EF5EE6" w:rsidRDefault="00EF5EE6" w:rsidP="00856613"/>
        </w:tc>
        <w:tc>
          <w:tcPr>
            <w:tcW w:w="3005" w:type="dxa"/>
          </w:tcPr>
          <w:p w14:paraId="79F8F257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5E75E220" w14:textId="77777777" w:rsidR="00EF5EE6" w:rsidRDefault="00EF5EE6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F5EE6" w14:paraId="5A34ACDF" w14:textId="77777777" w:rsidTr="00EF5EE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C9DA8C4" w14:textId="77777777" w:rsidR="00EF5EE6" w:rsidRDefault="00EF5EE6" w:rsidP="00856613">
            <w:pPr>
              <w:rPr>
                <w:b w:val="0"/>
              </w:rPr>
            </w:pPr>
          </w:p>
          <w:p w14:paraId="6FC39629" w14:textId="77777777" w:rsidR="00EF5EE6" w:rsidRDefault="00EF5EE6" w:rsidP="00856613">
            <w:pPr>
              <w:rPr>
                <w:b w:val="0"/>
              </w:rPr>
            </w:pPr>
            <w:r>
              <w:t>Other</w:t>
            </w:r>
          </w:p>
          <w:p w14:paraId="5EFB0F13" w14:textId="67602DA2" w:rsidR="00EF5EE6" w:rsidRDefault="00EF5EE6" w:rsidP="00856613"/>
        </w:tc>
        <w:tc>
          <w:tcPr>
            <w:tcW w:w="3005" w:type="dxa"/>
          </w:tcPr>
          <w:p w14:paraId="607E30D4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6424288E" w14:textId="77777777" w:rsidR="00EF5EE6" w:rsidRDefault="00EF5EE6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6A87D8D8" w14:textId="77777777" w:rsidR="00CE63A4" w:rsidRDefault="00CE63A4">
      <w:pPr>
        <w:rPr>
          <w:lang w:eastAsia="zh-CN"/>
        </w:rPr>
      </w:pPr>
      <w:r>
        <w:rPr>
          <w:lang w:eastAsia="zh-CN"/>
        </w:rPr>
        <w:br w:type="page"/>
      </w:r>
    </w:p>
    <w:p w14:paraId="4B465204" w14:textId="763DAE94" w:rsidR="009A2065" w:rsidRDefault="00CE63A4" w:rsidP="009A2065">
      <w:pPr>
        <w:rPr>
          <w:lang w:eastAsia="zh-CN"/>
        </w:rPr>
      </w:pPr>
      <w:r>
        <w:rPr>
          <w:lang w:eastAsia="zh-CN"/>
        </w:rPr>
        <w:t>S</w:t>
      </w:r>
      <w:r w:rsidR="009A2065">
        <w:rPr>
          <w:lang w:eastAsia="zh-CN"/>
        </w:rPr>
        <w:t>urvey topic: Food purchased from the canteen.</w:t>
      </w:r>
    </w:p>
    <w:p w14:paraId="03923719" w14:textId="1B586638" w:rsidR="009A2065" w:rsidRDefault="009A2065" w:rsidP="009A2065">
      <w:p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207"/>
        <w:gridCol w:w="3207"/>
        <w:gridCol w:w="3208"/>
      </w:tblGrid>
      <w:tr w:rsidR="009A2065" w14:paraId="3CB75E87" w14:textId="77777777" w:rsidTr="009A20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7" w:type="dxa"/>
          </w:tcPr>
          <w:p w14:paraId="2989C60B" w14:textId="0C737CE5" w:rsidR="009A2065" w:rsidRPr="009A2065" w:rsidRDefault="009A2065" w:rsidP="009A2065">
            <w:pPr>
              <w:spacing w:before="192" w:after="192"/>
              <w:jc w:val="center"/>
              <w:rPr>
                <w:sz w:val="48"/>
                <w:szCs w:val="48"/>
                <w:lang w:eastAsia="zh-CN"/>
              </w:rPr>
            </w:pPr>
            <w:r>
              <w:rPr>
                <w:sz w:val="48"/>
                <w:szCs w:val="48"/>
                <w:lang w:eastAsia="zh-CN"/>
              </w:rPr>
              <w:t>Food</w:t>
            </w:r>
          </w:p>
        </w:tc>
        <w:tc>
          <w:tcPr>
            <w:tcW w:w="3207" w:type="dxa"/>
          </w:tcPr>
          <w:p w14:paraId="257F5650" w14:textId="4C582556" w:rsidR="009A2065" w:rsidRPr="009A2065" w:rsidRDefault="009A2065" w:rsidP="009A20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  <w:lang w:eastAsia="zh-CN"/>
              </w:rPr>
            </w:pPr>
            <w:r w:rsidRPr="009A2065">
              <w:rPr>
                <w:sz w:val="48"/>
                <w:szCs w:val="48"/>
                <w:lang w:eastAsia="zh-CN"/>
              </w:rPr>
              <w:t>Tally</w:t>
            </w:r>
          </w:p>
        </w:tc>
        <w:tc>
          <w:tcPr>
            <w:tcW w:w="3208" w:type="dxa"/>
          </w:tcPr>
          <w:p w14:paraId="211EFC07" w14:textId="6738F0B6" w:rsidR="009A2065" w:rsidRPr="009A2065" w:rsidRDefault="009A2065" w:rsidP="009A20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  <w:lang w:eastAsia="zh-CN"/>
              </w:rPr>
            </w:pPr>
            <w:r w:rsidRPr="009A2065">
              <w:rPr>
                <w:sz w:val="48"/>
                <w:szCs w:val="48"/>
                <w:lang w:eastAsia="zh-CN"/>
              </w:rPr>
              <w:t>Total</w:t>
            </w:r>
          </w:p>
        </w:tc>
      </w:tr>
      <w:tr w:rsidR="009A2065" w14:paraId="51DF2DEC" w14:textId="77777777" w:rsidTr="009A20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690B160" w14:textId="77777777" w:rsidR="009A2065" w:rsidRDefault="009A2065" w:rsidP="009A2065">
            <w:pPr>
              <w:rPr>
                <w:b w:val="0"/>
                <w:lang w:eastAsia="zh-CN"/>
              </w:rPr>
            </w:pPr>
          </w:p>
          <w:p w14:paraId="5C5C0AB1" w14:textId="3D75C753" w:rsidR="009A2065" w:rsidRDefault="009A2065" w:rsidP="009A2065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Sausage Roll</w:t>
            </w:r>
          </w:p>
          <w:p w14:paraId="61B22D8B" w14:textId="07F1A538" w:rsidR="009A2065" w:rsidRDefault="009A2065" w:rsidP="009A2065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0B8A18CC" w14:textId="77777777" w:rsidR="009A2065" w:rsidRDefault="009A2065" w:rsidP="009A20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4BE601C8" w14:textId="77777777" w:rsidR="009A2065" w:rsidRDefault="009A2065" w:rsidP="009A20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4FD483A2" w14:textId="77777777" w:rsidTr="009A20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028DB06" w14:textId="77777777" w:rsidR="009A2065" w:rsidRDefault="009A2065" w:rsidP="009A2065">
            <w:pPr>
              <w:rPr>
                <w:b w:val="0"/>
                <w:lang w:eastAsia="zh-CN"/>
              </w:rPr>
            </w:pPr>
          </w:p>
          <w:p w14:paraId="67F9085E" w14:textId="311983E7" w:rsidR="009A2065" w:rsidRDefault="009A2065" w:rsidP="009A2065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Pie</w:t>
            </w:r>
          </w:p>
          <w:p w14:paraId="79F18F85" w14:textId="7A674CC5" w:rsidR="009A2065" w:rsidRDefault="009A2065" w:rsidP="009A2065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431BEAE3" w14:textId="77777777" w:rsidR="009A2065" w:rsidRDefault="009A2065" w:rsidP="009A20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210ECCD3" w14:textId="77777777" w:rsidR="009A2065" w:rsidRDefault="009A2065" w:rsidP="009A20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2002F18B" w14:textId="77777777" w:rsidTr="009A20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6A1B489D" w14:textId="77777777" w:rsidR="009A2065" w:rsidRDefault="009A2065" w:rsidP="009A2065">
            <w:pPr>
              <w:rPr>
                <w:b w:val="0"/>
                <w:lang w:eastAsia="zh-CN"/>
              </w:rPr>
            </w:pPr>
          </w:p>
          <w:p w14:paraId="0B71F172" w14:textId="07209178" w:rsidR="009A2065" w:rsidRDefault="009A2065" w:rsidP="009A2065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Pizza</w:t>
            </w:r>
          </w:p>
          <w:p w14:paraId="26CAB48C" w14:textId="33BD97B6" w:rsidR="009A2065" w:rsidRDefault="009A2065" w:rsidP="009A2065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497D1867" w14:textId="77777777" w:rsidR="009A2065" w:rsidRDefault="009A2065" w:rsidP="009A20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5F1E1470" w14:textId="77777777" w:rsidR="009A2065" w:rsidRDefault="009A2065" w:rsidP="009A20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782E7F27" w14:textId="77777777" w:rsidTr="009A20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975F01F" w14:textId="77777777" w:rsidR="009A2065" w:rsidRDefault="009A2065" w:rsidP="009A2065">
            <w:pPr>
              <w:rPr>
                <w:b w:val="0"/>
                <w:lang w:eastAsia="zh-CN"/>
              </w:rPr>
            </w:pPr>
          </w:p>
          <w:p w14:paraId="5BAFEBDB" w14:textId="5F91A36A" w:rsidR="009A2065" w:rsidRDefault="009A2065" w:rsidP="009A2065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Toasted sandwich</w:t>
            </w:r>
          </w:p>
          <w:p w14:paraId="2BF927B5" w14:textId="4C89C0A2" w:rsidR="009A2065" w:rsidRDefault="009A2065" w:rsidP="009A2065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107505CD" w14:textId="77777777" w:rsidR="009A2065" w:rsidRDefault="009A2065" w:rsidP="009A20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746C420A" w14:textId="77777777" w:rsidR="009A2065" w:rsidRDefault="009A2065" w:rsidP="009A20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7285A5E7" w14:textId="77777777" w:rsidTr="009A20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3D9468D" w14:textId="77777777" w:rsidR="009A2065" w:rsidRDefault="009A2065" w:rsidP="009A2065">
            <w:pPr>
              <w:rPr>
                <w:b w:val="0"/>
                <w:lang w:eastAsia="zh-CN"/>
              </w:rPr>
            </w:pPr>
          </w:p>
          <w:p w14:paraId="208F5042" w14:textId="7BE71923" w:rsidR="009A2065" w:rsidRDefault="009A2065" w:rsidP="009A2065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Sandwich</w:t>
            </w:r>
          </w:p>
          <w:p w14:paraId="2AD0EF62" w14:textId="71749544" w:rsidR="009A2065" w:rsidRDefault="009A2065" w:rsidP="009A2065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2C7C51F4" w14:textId="77777777" w:rsidR="009A2065" w:rsidRDefault="009A2065" w:rsidP="009A20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860BED4" w14:textId="77777777" w:rsidR="009A2065" w:rsidRDefault="009A2065" w:rsidP="009A20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526FC9A8" w14:textId="77777777" w:rsidTr="009A20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FE1EA4E" w14:textId="77777777" w:rsidR="009A2065" w:rsidRDefault="009A2065" w:rsidP="009A2065">
            <w:pPr>
              <w:rPr>
                <w:b w:val="0"/>
                <w:lang w:eastAsia="zh-CN"/>
              </w:rPr>
            </w:pPr>
          </w:p>
          <w:p w14:paraId="41C45330" w14:textId="7E101F66" w:rsidR="009A2065" w:rsidRDefault="009A2065" w:rsidP="009A2065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Pasta</w:t>
            </w:r>
          </w:p>
          <w:p w14:paraId="0C3A756C" w14:textId="78E69A8F" w:rsidR="009A2065" w:rsidRDefault="009A2065" w:rsidP="009A2065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39B7764B" w14:textId="77777777" w:rsidR="009A2065" w:rsidRDefault="009A2065" w:rsidP="009A20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4E41EEB7" w14:textId="77777777" w:rsidR="009A2065" w:rsidRDefault="009A2065" w:rsidP="009A20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6167CB53" w14:textId="77777777" w:rsidTr="009A20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6E8A0726" w14:textId="77777777" w:rsidR="009A2065" w:rsidRDefault="009A2065" w:rsidP="009A2065">
            <w:pPr>
              <w:rPr>
                <w:b w:val="0"/>
                <w:lang w:eastAsia="zh-CN"/>
              </w:rPr>
            </w:pPr>
          </w:p>
          <w:p w14:paraId="209D952F" w14:textId="04043F10" w:rsidR="009A2065" w:rsidRDefault="009A2065" w:rsidP="009A2065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Other</w:t>
            </w:r>
          </w:p>
          <w:p w14:paraId="25981071" w14:textId="40413511" w:rsidR="009A2065" w:rsidRDefault="009A2065" w:rsidP="009A2065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55BB93CB" w14:textId="77777777" w:rsidR="009A2065" w:rsidRDefault="009A2065" w:rsidP="009A20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1821BD4C" w14:textId="77777777" w:rsidR="009A2065" w:rsidRDefault="009A2065" w:rsidP="009A20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2956254C" w14:textId="453F8A98" w:rsidR="004C5F8D" w:rsidRDefault="004C5F8D" w:rsidP="009A2065">
      <w:pPr>
        <w:rPr>
          <w:lang w:eastAsia="zh-CN"/>
        </w:rPr>
      </w:pPr>
    </w:p>
    <w:p w14:paraId="3F23CCCF" w14:textId="28F6129E" w:rsidR="009A2065" w:rsidRDefault="004C5F8D" w:rsidP="009A2065">
      <w:pPr>
        <w:rPr>
          <w:lang w:eastAsia="zh-CN"/>
        </w:rPr>
      </w:pPr>
      <w:r>
        <w:rPr>
          <w:lang w:eastAsia="zh-CN"/>
        </w:rPr>
        <w:br w:type="page"/>
      </w:r>
      <w:r w:rsidR="00CE63A4">
        <w:rPr>
          <w:lang w:eastAsia="zh-CN"/>
        </w:rPr>
        <w:t>Survey</w:t>
      </w:r>
      <w:r w:rsidR="009A2065">
        <w:rPr>
          <w:lang w:eastAsia="zh-CN"/>
        </w:rPr>
        <w:t xml:space="preserve"> topic: Colour of cars which drive past the school.</w:t>
      </w:r>
    </w:p>
    <w:p w14:paraId="5B74FF75" w14:textId="77777777" w:rsidR="009A2065" w:rsidRDefault="009A2065" w:rsidP="009A2065">
      <w:p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207"/>
        <w:gridCol w:w="3207"/>
        <w:gridCol w:w="3208"/>
      </w:tblGrid>
      <w:tr w:rsidR="009A2065" w14:paraId="3927EAA2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7" w:type="dxa"/>
          </w:tcPr>
          <w:p w14:paraId="327918AD" w14:textId="6EF25A05" w:rsidR="009A2065" w:rsidRPr="009A2065" w:rsidRDefault="009A2065" w:rsidP="00856613">
            <w:pPr>
              <w:spacing w:before="192" w:after="192"/>
              <w:jc w:val="center"/>
              <w:rPr>
                <w:sz w:val="48"/>
                <w:szCs w:val="48"/>
                <w:lang w:eastAsia="zh-CN"/>
              </w:rPr>
            </w:pPr>
            <w:r>
              <w:rPr>
                <w:sz w:val="48"/>
                <w:szCs w:val="48"/>
                <w:lang w:eastAsia="zh-CN"/>
              </w:rPr>
              <w:t>Colour</w:t>
            </w:r>
          </w:p>
        </w:tc>
        <w:tc>
          <w:tcPr>
            <w:tcW w:w="3207" w:type="dxa"/>
          </w:tcPr>
          <w:p w14:paraId="6AB47146" w14:textId="77777777" w:rsidR="009A2065" w:rsidRPr="009A2065" w:rsidRDefault="009A2065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  <w:lang w:eastAsia="zh-CN"/>
              </w:rPr>
            </w:pPr>
            <w:r w:rsidRPr="009A2065">
              <w:rPr>
                <w:sz w:val="48"/>
                <w:szCs w:val="48"/>
                <w:lang w:eastAsia="zh-CN"/>
              </w:rPr>
              <w:t>Tally</w:t>
            </w:r>
          </w:p>
        </w:tc>
        <w:tc>
          <w:tcPr>
            <w:tcW w:w="3208" w:type="dxa"/>
          </w:tcPr>
          <w:p w14:paraId="276A6EC3" w14:textId="77777777" w:rsidR="009A2065" w:rsidRPr="009A2065" w:rsidRDefault="009A2065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  <w:lang w:eastAsia="zh-CN"/>
              </w:rPr>
            </w:pPr>
            <w:r w:rsidRPr="009A2065">
              <w:rPr>
                <w:sz w:val="48"/>
                <w:szCs w:val="48"/>
                <w:lang w:eastAsia="zh-CN"/>
              </w:rPr>
              <w:t>Total</w:t>
            </w:r>
          </w:p>
        </w:tc>
      </w:tr>
      <w:tr w:rsidR="009A2065" w14:paraId="26AE434D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B6120BE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6831F555" w14:textId="48EB739D" w:rsidR="009A2065" w:rsidRDefault="009A2065" w:rsidP="00856613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Red</w:t>
            </w:r>
          </w:p>
          <w:p w14:paraId="5F9DB5B0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40500BC9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59E0F89B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3E7E27C2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658B785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148514ED" w14:textId="51850C09" w:rsidR="009A2065" w:rsidRDefault="009A2065" w:rsidP="00856613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White</w:t>
            </w:r>
          </w:p>
          <w:p w14:paraId="508096FF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702D98BD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20497E47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3FD5D5D2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8C81FA3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007261BF" w14:textId="02AC5AAE" w:rsidR="009A2065" w:rsidRDefault="009A2065" w:rsidP="00856613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Silver</w:t>
            </w:r>
          </w:p>
          <w:p w14:paraId="3F1C9256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4626BEB1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576E5C40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27B4EA67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978B993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7773FF89" w14:textId="639D710D" w:rsidR="009A2065" w:rsidRDefault="009A2065" w:rsidP="00856613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Black</w:t>
            </w:r>
          </w:p>
          <w:p w14:paraId="381F2162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1D5074C3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29C0D3F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225384DB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629133F4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7782FCDE" w14:textId="7A35B1B2" w:rsidR="009A2065" w:rsidRDefault="009A2065" w:rsidP="00856613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Blue</w:t>
            </w:r>
          </w:p>
          <w:p w14:paraId="772BB9B2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637FD4FA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A1A69A4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3CDE68BD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91C9BF3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5997A3AD" w14:textId="35191A7D" w:rsidR="009A2065" w:rsidRDefault="009A2065" w:rsidP="00856613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Grey</w:t>
            </w:r>
          </w:p>
          <w:p w14:paraId="296EFAFE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219F9F44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03ADC800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1F97F293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B64F21A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2AA8A850" w14:textId="7376A066" w:rsidR="009A2065" w:rsidRDefault="009A2065" w:rsidP="00856613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Other</w:t>
            </w:r>
          </w:p>
          <w:p w14:paraId="234DC8E0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7A1FFB9C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8047F64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44025EAE" w14:textId="77777777" w:rsidR="00C03820" w:rsidRDefault="00C03820" w:rsidP="009A2065">
      <w:pPr>
        <w:rPr>
          <w:lang w:eastAsia="zh-CN"/>
        </w:rPr>
      </w:pPr>
    </w:p>
    <w:p w14:paraId="08D8F1EC" w14:textId="77777777" w:rsidR="00C03820" w:rsidRDefault="00C03820">
      <w:pPr>
        <w:rPr>
          <w:lang w:eastAsia="zh-CN"/>
        </w:rPr>
      </w:pPr>
      <w:r>
        <w:rPr>
          <w:lang w:eastAsia="zh-CN"/>
        </w:rPr>
        <w:br w:type="page"/>
      </w:r>
    </w:p>
    <w:p w14:paraId="32701435" w14:textId="29F721D0" w:rsidR="009A2065" w:rsidRDefault="009A2065" w:rsidP="009A2065">
      <w:pPr>
        <w:rPr>
          <w:lang w:eastAsia="zh-CN"/>
        </w:rPr>
      </w:pPr>
      <w:r>
        <w:rPr>
          <w:lang w:eastAsia="zh-CN"/>
        </w:rPr>
        <w:t>Write your survey topic here:_________________________________________________</w:t>
      </w:r>
    </w:p>
    <w:p w14:paraId="10C3F8EB" w14:textId="77777777" w:rsidR="009A2065" w:rsidRDefault="009A2065" w:rsidP="009A2065">
      <w:p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207"/>
        <w:gridCol w:w="3207"/>
        <w:gridCol w:w="3208"/>
      </w:tblGrid>
      <w:tr w:rsidR="009A2065" w14:paraId="377E4412" w14:textId="77777777" w:rsidTr="00856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7" w:type="dxa"/>
          </w:tcPr>
          <w:p w14:paraId="493103AC" w14:textId="77777777" w:rsidR="009A2065" w:rsidRPr="009A2065" w:rsidRDefault="009A2065" w:rsidP="00856613">
            <w:pPr>
              <w:spacing w:before="192" w:after="192"/>
              <w:jc w:val="center"/>
              <w:rPr>
                <w:sz w:val="48"/>
                <w:szCs w:val="48"/>
                <w:lang w:eastAsia="zh-CN"/>
              </w:rPr>
            </w:pPr>
          </w:p>
        </w:tc>
        <w:tc>
          <w:tcPr>
            <w:tcW w:w="3207" w:type="dxa"/>
          </w:tcPr>
          <w:p w14:paraId="7866AF14" w14:textId="77777777" w:rsidR="009A2065" w:rsidRPr="009A2065" w:rsidRDefault="009A2065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  <w:lang w:eastAsia="zh-CN"/>
              </w:rPr>
            </w:pPr>
            <w:r w:rsidRPr="009A2065">
              <w:rPr>
                <w:sz w:val="48"/>
                <w:szCs w:val="48"/>
                <w:lang w:eastAsia="zh-CN"/>
              </w:rPr>
              <w:t>Tally</w:t>
            </w:r>
          </w:p>
        </w:tc>
        <w:tc>
          <w:tcPr>
            <w:tcW w:w="3208" w:type="dxa"/>
          </w:tcPr>
          <w:p w14:paraId="16578B0E" w14:textId="77777777" w:rsidR="009A2065" w:rsidRPr="009A2065" w:rsidRDefault="009A2065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8"/>
                <w:szCs w:val="48"/>
                <w:lang w:eastAsia="zh-CN"/>
              </w:rPr>
            </w:pPr>
            <w:r w:rsidRPr="009A2065">
              <w:rPr>
                <w:sz w:val="48"/>
                <w:szCs w:val="48"/>
                <w:lang w:eastAsia="zh-CN"/>
              </w:rPr>
              <w:t>Total</w:t>
            </w:r>
          </w:p>
        </w:tc>
      </w:tr>
      <w:tr w:rsidR="009A2065" w14:paraId="60B3564B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20631EC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42B5D3DF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548DE123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6202E55D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2425FEF9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7AF24A11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B027228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07E24C7D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0F9D16BA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187DA3B5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26FE0AD5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618D77FF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C107353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5E250873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4DC200B0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26A142C5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138B4973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5CEABA51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B416CD3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67F87F71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433DF302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3AA06F37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7D76281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67C9A409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3FA8BE5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2DD59B32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76AFA02E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4AA10ECE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1FC1C5B0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1FC475D4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DA6E8D4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473ED4A6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5070B0A8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0E35FA65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47D3B49B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33DC5F3F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EE8FF7C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5B9E1E19" w14:textId="77777777" w:rsidR="009A2065" w:rsidRDefault="009A2065" w:rsidP="00856613">
            <w:pPr>
              <w:rPr>
                <w:b w:val="0"/>
                <w:lang w:eastAsia="zh-CN"/>
              </w:rPr>
            </w:pPr>
          </w:p>
          <w:p w14:paraId="5BF58E0E" w14:textId="77777777" w:rsidR="009A2065" w:rsidRDefault="009A2065" w:rsidP="00856613">
            <w:pPr>
              <w:rPr>
                <w:lang w:eastAsia="zh-CN"/>
              </w:rPr>
            </w:pPr>
          </w:p>
        </w:tc>
        <w:tc>
          <w:tcPr>
            <w:tcW w:w="3207" w:type="dxa"/>
          </w:tcPr>
          <w:p w14:paraId="76579B48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19ECFE16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35983C8D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347A5D6" w14:textId="77777777" w:rsidR="009A2065" w:rsidRDefault="009A2065" w:rsidP="00856613">
            <w:pPr>
              <w:rPr>
                <w:lang w:eastAsia="zh-CN"/>
              </w:rPr>
            </w:pPr>
          </w:p>
          <w:p w14:paraId="2BAF6C1D" w14:textId="77777777" w:rsidR="009A2065" w:rsidRDefault="009A2065" w:rsidP="00856613">
            <w:pPr>
              <w:rPr>
                <w:lang w:eastAsia="zh-CN"/>
              </w:rPr>
            </w:pPr>
          </w:p>
          <w:p w14:paraId="4D9E46DD" w14:textId="1EB1F276" w:rsidR="009A2065" w:rsidRDefault="009A2065" w:rsidP="00856613">
            <w:pPr>
              <w:rPr>
                <w:b w:val="0"/>
                <w:lang w:eastAsia="zh-CN"/>
              </w:rPr>
            </w:pPr>
          </w:p>
        </w:tc>
        <w:tc>
          <w:tcPr>
            <w:tcW w:w="3207" w:type="dxa"/>
          </w:tcPr>
          <w:p w14:paraId="4C116F57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53E93B64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7D3E50A5" w14:textId="77777777" w:rsidTr="00856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601BD79B" w14:textId="77777777" w:rsidR="009A2065" w:rsidRDefault="009A2065" w:rsidP="00856613">
            <w:pPr>
              <w:rPr>
                <w:lang w:eastAsia="zh-CN"/>
              </w:rPr>
            </w:pPr>
          </w:p>
          <w:p w14:paraId="438DBEFF" w14:textId="77777777" w:rsidR="009A2065" w:rsidRDefault="009A2065" w:rsidP="00856613">
            <w:pPr>
              <w:rPr>
                <w:lang w:eastAsia="zh-CN"/>
              </w:rPr>
            </w:pPr>
          </w:p>
          <w:p w14:paraId="6E18545E" w14:textId="272B4F4B" w:rsidR="009A2065" w:rsidRDefault="009A2065" w:rsidP="00856613">
            <w:pPr>
              <w:rPr>
                <w:b w:val="0"/>
                <w:lang w:eastAsia="zh-CN"/>
              </w:rPr>
            </w:pPr>
          </w:p>
        </w:tc>
        <w:tc>
          <w:tcPr>
            <w:tcW w:w="3207" w:type="dxa"/>
          </w:tcPr>
          <w:p w14:paraId="36698393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08E967C3" w14:textId="77777777" w:rsidR="009A2065" w:rsidRDefault="009A2065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A2065" w14:paraId="2E727ACD" w14:textId="77777777" w:rsidTr="008566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20F3E55" w14:textId="77777777" w:rsidR="009A2065" w:rsidRDefault="009A2065" w:rsidP="00856613">
            <w:pPr>
              <w:rPr>
                <w:lang w:eastAsia="zh-CN"/>
              </w:rPr>
            </w:pPr>
          </w:p>
          <w:p w14:paraId="5C28A20C" w14:textId="77777777" w:rsidR="009A2065" w:rsidRDefault="009A2065" w:rsidP="00856613">
            <w:pPr>
              <w:rPr>
                <w:lang w:eastAsia="zh-CN"/>
              </w:rPr>
            </w:pPr>
          </w:p>
          <w:p w14:paraId="4056B8E1" w14:textId="1DD70006" w:rsidR="009A2065" w:rsidRDefault="009A2065" w:rsidP="00856613">
            <w:pPr>
              <w:rPr>
                <w:b w:val="0"/>
                <w:lang w:eastAsia="zh-CN"/>
              </w:rPr>
            </w:pPr>
          </w:p>
        </w:tc>
        <w:tc>
          <w:tcPr>
            <w:tcW w:w="3207" w:type="dxa"/>
          </w:tcPr>
          <w:p w14:paraId="59FF5485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335A68C7" w14:textId="77777777" w:rsidR="009A2065" w:rsidRDefault="009A2065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5AF5799A" w14:textId="77777777" w:rsidR="00493120" w:rsidRDefault="00493120" w:rsidP="00CE63A4">
      <w:pPr>
        <w:rPr>
          <w:rFonts w:eastAsiaTheme="majorEastAsia" w:cs="Arial"/>
          <w:sz w:val="52"/>
          <w:szCs w:val="32"/>
          <w:lang w:eastAsia="zh-CN"/>
        </w:rPr>
      </w:pPr>
    </w:p>
    <w:sectPr w:rsidR="00493120" w:rsidSect="001A7A7B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8E7763" w14:textId="77777777" w:rsidR="00222542" w:rsidRDefault="00222542">
      <w:r>
        <w:separator/>
      </w:r>
    </w:p>
    <w:p w14:paraId="0B86CF89" w14:textId="77777777" w:rsidR="00222542" w:rsidRDefault="00222542"/>
  </w:endnote>
  <w:endnote w:type="continuationSeparator" w:id="0">
    <w:p w14:paraId="67B06E6A" w14:textId="77777777" w:rsidR="00222542" w:rsidRDefault="00222542">
      <w:r>
        <w:continuationSeparator/>
      </w:r>
    </w:p>
    <w:p w14:paraId="7688B7D0" w14:textId="77777777" w:rsidR="00222542" w:rsidRDefault="00222542"/>
  </w:endnote>
  <w:endnote w:type="continuationNotice" w:id="1">
    <w:p w14:paraId="124F7BD9" w14:textId="77777777" w:rsidR="00222542" w:rsidRDefault="00222542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11902DBB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C249D">
      <w:rPr>
        <w:noProof/>
      </w:rPr>
      <w:t>2</w:t>
    </w:r>
    <w:r w:rsidRPr="002810D3">
      <w:fldChar w:fldCharType="end"/>
    </w:r>
    <w:r w:rsidRPr="002810D3">
      <w:tab/>
    </w:r>
    <w:r w:rsidR="009A2065">
      <w:t>Collecting Data - Observ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18752BC3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E2F4B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C249D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67275" w14:textId="77777777" w:rsidR="00222542" w:rsidRDefault="00222542">
      <w:r>
        <w:separator/>
      </w:r>
    </w:p>
    <w:p w14:paraId="1311B053" w14:textId="77777777" w:rsidR="00222542" w:rsidRDefault="00222542"/>
  </w:footnote>
  <w:footnote w:type="continuationSeparator" w:id="0">
    <w:p w14:paraId="057442DD" w14:textId="77777777" w:rsidR="00222542" w:rsidRDefault="00222542">
      <w:r>
        <w:continuationSeparator/>
      </w:r>
    </w:p>
    <w:p w14:paraId="5835CD7C" w14:textId="77777777" w:rsidR="00222542" w:rsidRDefault="00222542"/>
  </w:footnote>
  <w:footnote w:type="continuationNotice" w:id="1">
    <w:p w14:paraId="0D510378" w14:textId="77777777" w:rsidR="00222542" w:rsidRDefault="00222542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E532DB" w14:textId="77777777" w:rsidR="00FC249D" w:rsidRDefault="00FC24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ADA549" w14:textId="77777777" w:rsidR="00FC249D" w:rsidRDefault="00FC24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QysDAysjQ2NjFR0lEKTi0uzszPAykwrAUAGxWiL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0F5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542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2D3D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501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5F8D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800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2F4B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065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820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3AF6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63A4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5EE6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49D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://commons.wikimedia.org/wiki/File:Dice-4-b.svg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commons.wikimedia.org/wiki/File:Dice-1-b.svg" TargetMode="External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commons.wikimedia.org/wiki/File:Dice-3a-b.svg" TargetMode="External"/><Relationship Id="rId20" Type="http://schemas.openxmlformats.org/officeDocument/2006/relationships/hyperlink" Target="https://commons.wikimedia.org/wiki/File:Dice-5-b.svg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ommons.wikimedia.org/wiki/File:Dice-2-b.svg" TargetMode="External"/><Relationship Id="rId22" Type="http://schemas.openxmlformats.org/officeDocument/2006/relationships/hyperlink" Target="https://commons.wikimedia.org/wiki/File:Dice-6a-b.svg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C2084F0-9442-465E-A187-DBA43E2A92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ADA5BD-7430-47AE-AAFA-AA6B42DA61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99A9BE-14A5-4C5A-9B37-EC606846CC4C}">
  <ds:schemaRefs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B538C0A-2C30-44C4-A141-43E12900A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cting data - observation</dc:title>
  <dc:subject/>
  <dc:creator>Vas Ratusau</dc:creator>
  <cp:keywords>Stage 6</cp:keywords>
  <dc:description/>
  <cp:lastModifiedBy>Vas Ratusau</cp:lastModifiedBy>
  <cp:revision>2</cp:revision>
  <dcterms:created xsi:type="dcterms:W3CDTF">2021-02-16T23:21:00Z</dcterms:created>
  <dcterms:modified xsi:type="dcterms:W3CDTF">2021-02-16T23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